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5375" w:rsidRPr="00565375" w:rsidRDefault="00565375" w:rsidP="00565375">
      <w:pPr>
        <w:shd w:val="clear" w:color="auto" w:fill="FFFFFF"/>
        <w:spacing w:after="150" w:line="240" w:lineRule="auto"/>
        <w:outlineLvl w:val="0"/>
        <w:rPr>
          <w:rFonts w:ascii="Lato" w:eastAsia="Times New Roman" w:hAnsi="Lato" w:cs="Arial"/>
          <w:color w:val="4A442A" w:themeColor="background2" w:themeShade="40"/>
          <w:kern w:val="36"/>
          <w:sz w:val="38"/>
          <w:szCs w:val="38"/>
        </w:rPr>
      </w:pPr>
      <w:r w:rsidRPr="00565375">
        <w:rPr>
          <w:rFonts w:ascii="Lato" w:eastAsia="Times New Roman" w:hAnsi="Lato" w:cs="Arial"/>
          <w:color w:val="4A442A" w:themeColor="background2" w:themeShade="40"/>
          <w:kern w:val="36"/>
          <w:sz w:val="38"/>
          <w:szCs w:val="38"/>
        </w:rPr>
        <w:t>Simple College Application Letter</w:t>
      </w:r>
    </w:p>
    <w:p w:rsidR="0066712F" w:rsidRPr="00565375" w:rsidRDefault="0066712F">
      <w:pPr>
        <w:rPr>
          <w:rFonts w:ascii="Lato" w:hAnsi="Lato"/>
        </w:rPr>
      </w:pPr>
    </w:p>
    <w:p w:rsidR="00565375" w:rsidRPr="00565375" w:rsidRDefault="00565375" w:rsidP="00565375">
      <w:pPr>
        <w:spacing w:after="0" w:line="240" w:lineRule="auto"/>
        <w:rPr>
          <w:rFonts w:ascii="Lato" w:eastAsia="Times New Roman" w:hAnsi="Lato" w:cs="Times New Roman"/>
          <w:szCs w:val="24"/>
        </w:rPr>
      </w:pP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Name of Applicant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Address of Applicant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City, State, Zip Code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DATE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Name of Head of Admissions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Name of College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Address of College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City, State, Zip Code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Dear Name of Head of Admissions</w:t>
      </w:r>
      <w:proofErr w:type="gramStart"/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:</w:t>
      </w:r>
      <w:proofErr w:type="gramEnd"/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2A2A2A"/>
          <w:szCs w:val="24"/>
          <w:shd w:val="clear" w:color="auto" w:fill="FFFFFF"/>
        </w:rPr>
        <w:t>After doing much research about colleges in the area that have a Psychology program, I am applying to Ohio State University because of the outstanding reputation and the exceptional reviews that I have read from other recent graduates. Additionally, I am enthusiastic about Psychology program at the Ohio State University because of the graduate psychology programs that are offered.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2A2A2A"/>
          <w:szCs w:val="24"/>
          <w:shd w:val="clear" w:color="auto" w:fill="FFFFFF"/>
        </w:rPr>
        <w:t>Currently, I am just beginning my journey and ready to dive into the undergraduate studies program. My ultimate goal is to finish the Psychology program at Ohio State University. Once I have completed my undergraduate in psychology, my desire is to continue my studies and enter the graduate program for psychology where I may be a counselor dealing with children.</w:t>
      </w:r>
      <w:r w:rsidRPr="00565375">
        <w:rPr>
          <w:rFonts w:ascii="Lato" w:eastAsia="Times New Roman" w:hAnsi="Lato" w:cs="Arial"/>
          <w:color w:val="2A2A2A"/>
          <w:szCs w:val="24"/>
          <w:shd w:val="clear" w:color="auto" w:fill="FFFFFF"/>
        </w:rPr>
        <w:br/>
      </w:r>
      <w:r w:rsidRPr="00565375">
        <w:rPr>
          <w:rFonts w:ascii="Lato" w:eastAsia="Times New Roman" w:hAnsi="Lato" w:cs="Arial"/>
          <w:color w:val="2A2A2A"/>
          <w:szCs w:val="24"/>
          <w:shd w:val="clear" w:color="auto" w:fill="FFFFFF"/>
        </w:rPr>
        <w:br/>
      </w:r>
      <w:r w:rsidRPr="00565375">
        <w:rPr>
          <w:rFonts w:ascii="Arial" w:eastAsia="Times New Roman" w:hAnsi="Arial" w:cs="Arial"/>
          <w:color w:val="2A2A2A"/>
          <w:szCs w:val="24"/>
          <w:shd w:val="clear" w:color="auto" w:fill="FFFFFF"/>
        </w:rPr>
        <w:t>​</w:t>
      </w:r>
      <w:r w:rsidRPr="00565375">
        <w:rPr>
          <w:rFonts w:ascii="Lato" w:eastAsia="Times New Roman" w:hAnsi="Lato" w:cs="Arial"/>
          <w:color w:val="2A2A2A"/>
          <w:szCs w:val="24"/>
          <w:shd w:val="clear" w:color="auto" w:fill="FFFFFF"/>
        </w:rPr>
        <w:t>I am sure this is the correct career path, as I grew up in a family where my father was a counselor and my mother a social worker. My father is a graduate of the Ohio State University, and my mother a graduate of OU University. Considering both of my parents have similar career paths, I feel like I would be honoring them and their dedication to helping others by entering this field of work. </w:t>
      </w:r>
    </w:p>
    <w:p w:rsidR="00565375" w:rsidRPr="00565375" w:rsidRDefault="00565375" w:rsidP="00565375">
      <w:pPr>
        <w:rPr>
          <w:rFonts w:ascii="Lato" w:hAnsi="Lato"/>
          <w:sz w:val="20"/>
        </w:rPr>
      </w:pP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2A2A2A"/>
          <w:szCs w:val="24"/>
          <w:shd w:val="clear" w:color="auto" w:fill="FFFFFF"/>
        </w:rPr>
        <w:t>Pursuing a psychology major is my long-term goal, and I would like to start by earning my Bachelor’s Degree in Psychology from Ohio State University. I have attached my application, as well as transcripts, an essay, and all of my letters of recommendation as defined in my admissions packet. I appreciate your time and consideration and look forward to hearing from you soon. 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Sincerely,</w:t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br/>
      </w:r>
      <w:r w:rsidRPr="00565375">
        <w:rPr>
          <w:rFonts w:ascii="Arial" w:eastAsia="Times New Roman" w:hAnsi="Arial" w:cs="Arial"/>
          <w:color w:val="333333"/>
          <w:szCs w:val="24"/>
          <w:shd w:val="clear" w:color="auto" w:fill="FFFFFF"/>
        </w:rPr>
        <w:t>​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Signature of Applicant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Printed Name of Applicant</w:t>
      </w:r>
      <w:r w:rsidRPr="00565375">
        <w:rPr>
          <w:rFonts w:ascii="Lato" w:eastAsia="Times New Roman" w:hAnsi="Lato" w:cs="Arial"/>
          <w:color w:val="3E3E3E"/>
          <w:szCs w:val="24"/>
        </w:rPr>
        <w:br/>
      </w:r>
      <w:r w:rsidRPr="00565375">
        <w:rPr>
          <w:rFonts w:ascii="Lato" w:eastAsia="Times New Roman" w:hAnsi="Lato" w:cs="Arial"/>
          <w:color w:val="333333"/>
          <w:szCs w:val="24"/>
          <w:shd w:val="clear" w:color="auto" w:fill="FFFFFF"/>
        </w:rPr>
        <w:t>Enclosure: Application Form, high school marks list, Advanced Placement scores, SAT scores and all other required information</w:t>
      </w:r>
    </w:p>
    <w:sectPr w:rsidR="00565375" w:rsidRPr="00565375" w:rsidSect="006671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NTc1MbU0tLA0tjRQ0lEKTi0uzszPAykwrAUAKs2jhywAAAA="/>
  </w:docVars>
  <w:rsids>
    <w:rsidRoot w:val="00565375"/>
    <w:rsid w:val="00565375"/>
    <w:rsid w:val="006671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712F"/>
  </w:style>
  <w:style w:type="paragraph" w:styleId="Heading1">
    <w:name w:val="heading 1"/>
    <w:basedOn w:val="Normal"/>
    <w:link w:val="Heading1Char"/>
    <w:uiPriority w:val="9"/>
    <w:qFormat/>
    <w:rsid w:val="0056537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5375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885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9</Words>
  <Characters>1648</Characters>
  <Application>Microsoft Office Word</Application>
  <DocSecurity>0</DocSecurity>
  <Lines>13</Lines>
  <Paragraphs>3</Paragraphs>
  <ScaleCrop>false</ScaleCrop>
  <Company>MRT www.Win2Farsi.com</Company>
  <LinksUpToDate>false</LinksUpToDate>
  <CharactersWithSpaces>19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7:05:00Z</dcterms:created>
  <dcterms:modified xsi:type="dcterms:W3CDTF">2020-12-10T07:07:00Z</dcterms:modified>
</cp:coreProperties>
</file>